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3BF0" w14:textId="77777777"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14:paraId="52F660C5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50EB45B3" w14:textId="77777777" w:rsidR="00453E44" w:rsidRDefault="00453E44" w:rsidP="00453E44">
      <w:pPr>
        <w:jc w:val="center"/>
        <w:rPr>
          <w:b/>
          <w:lang w:val="uk-UA"/>
        </w:rPr>
      </w:pPr>
    </w:p>
    <w:p w14:paraId="6CDDBF96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4AF7578" w14:textId="77777777" w:rsidTr="00453E44">
        <w:trPr>
          <w:trHeight w:val="794"/>
        </w:trPr>
        <w:tc>
          <w:tcPr>
            <w:tcW w:w="3256" w:type="dxa"/>
          </w:tcPr>
          <w:p w14:paraId="120BDC5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C1109B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19930DD9" w14:textId="77777777" w:rsidTr="00453E44">
        <w:trPr>
          <w:trHeight w:val="794"/>
        </w:trPr>
        <w:tc>
          <w:tcPr>
            <w:tcW w:w="3256" w:type="dxa"/>
          </w:tcPr>
          <w:p w14:paraId="3A3A66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6D74169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3F4FD2" w14:textId="77777777" w:rsidTr="00453E44">
        <w:trPr>
          <w:trHeight w:val="794"/>
        </w:trPr>
        <w:tc>
          <w:tcPr>
            <w:tcW w:w="3256" w:type="dxa"/>
          </w:tcPr>
          <w:p w14:paraId="39870ED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D50C2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89A1805" w14:textId="77777777" w:rsidTr="00453E44">
        <w:trPr>
          <w:trHeight w:val="794"/>
        </w:trPr>
        <w:tc>
          <w:tcPr>
            <w:tcW w:w="3256" w:type="dxa"/>
          </w:tcPr>
          <w:p w14:paraId="0DE61A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4F8190B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9358A30" w14:textId="77777777" w:rsidTr="00453E44">
        <w:trPr>
          <w:trHeight w:val="794"/>
        </w:trPr>
        <w:tc>
          <w:tcPr>
            <w:tcW w:w="3256" w:type="dxa"/>
          </w:tcPr>
          <w:p w14:paraId="0A98599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11B21DF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AE4615D" w14:textId="77777777" w:rsidTr="00453E44">
        <w:trPr>
          <w:trHeight w:val="794"/>
        </w:trPr>
        <w:tc>
          <w:tcPr>
            <w:tcW w:w="3256" w:type="dxa"/>
          </w:tcPr>
          <w:p w14:paraId="16034961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722BE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DCB463" w14:textId="77777777" w:rsidTr="00453E44">
        <w:trPr>
          <w:trHeight w:val="794"/>
        </w:trPr>
        <w:tc>
          <w:tcPr>
            <w:tcW w:w="3256" w:type="dxa"/>
          </w:tcPr>
          <w:p w14:paraId="1677E5C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0B7F27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DA5B947" w14:textId="77777777" w:rsidTr="00453E44">
        <w:trPr>
          <w:trHeight w:val="794"/>
        </w:trPr>
        <w:tc>
          <w:tcPr>
            <w:tcW w:w="3256" w:type="dxa"/>
          </w:tcPr>
          <w:p w14:paraId="5D012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0FCB9B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126D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B19BE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59ADC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10E725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2453E6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771A1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30615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C13ED1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37AC5E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806D3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F7879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1936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414C78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49C1A19F" w14:textId="77777777" w:rsidR="00453E44" w:rsidRDefault="00453E44" w:rsidP="00453E44">
      <w:pPr>
        <w:jc w:val="both"/>
        <w:rPr>
          <w:b/>
          <w:lang w:val="uk-UA"/>
        </w:rPr>
      </w:pPr>
    </w:p>
    <w:p w14:paraId="683982E3" w14:textId="77777777" w:rsidR="00453E44" w:rsidRDefault="00453E44" w:rsidP="00453E44">
      <w:pPr>
        <w:jc w:val="both"/>
        <w:rPr>
          <w:b/>
          <w:lang w:val="uk-UA"/>
        </w:rPr>
      </w:pPr>
    </w:p>
    <w:p w14:paraId="015F2ABE" w14:textId="165C3FFA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</w:t>
      </w:r>
      <w:r>
        <w:rPr>
          <w:b/>
          <w:lang w:val="uk-UA"/>
        </w:rPr>
        <w:t>_________________________</w:t>
      </w:r>
    </w:p>
    <w:p w14:paraId="3AF75A32" w14:textId="75E664C6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</w:t>
      </w:r>
      <w:r w:rsidRPr="00453E44">
        <w:rPr>
          <w:b/>
          <w:vertAlign w:val="superscript"/>
          <w:lang w:val="uk-UA"/>
        </w:rPr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40C64" w14:textId="77777777" w:rsidR="00CC63FC" w:rsidRDefault="00CC63FC" w:rsidP="00D92397">
      <w:pPr>
        <w:spacing w:after="0" w:line="240" w:lineRule="auto"/>
      </w:pPr>
      <w:r>
        <w:separator/>
      </w:r>
    </w:p>
  </w:endnote>
  <w:endnote w:type="continuationSeparator" w:id="0">
    <w:p w14:paraId="493AEA98" w14:textId="77777777" w:rsidR="00CC63FC" w:rsidRDefault="00CC63FC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8F08D" w14:textId="77777777" w:rsidR="00CC63FC" w:rsidRDefault="00CC63FC" w:rsidP="00D92397">
      <w:pPr>
        <w:spacing w:after="0" w:line="240" w:lineRule="auto"/>
      </w:pPr>
      <w:r>
        <w:separator/>
      </w:r>
    </w:p>
  </w:footnote>
  <w:footnote w:type="continuationSeparator" w:id="0">
    <w:p w14:paraId="14EBAF0F" w14:textId="77777777" w:rsidR="00CC63FC" w:rsidRDefault="00CC63FC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5A012DE" w14:textId="77777777" w:rsidTr="008B40BE">
      <w:tc>
        <w:tcPr>
          <w:tcW w:w="4675" w:type="dxa"/>
          <w:vAlign w:val="center"/>
        </w:tcPr>
        <w:p w14:paraId="6059AB9B" w14:textId="30912BD2"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227FD3">
            <w:rPr>
              <w:rFonts w:cs="Calibri"/>
              <w:b/>
              <w:lang w:val="ru-RU"/>
            </w:rPr>
            <w:t>5</w:t>
          </w:r>
          <w:r w:rsidR="00384F16">
            <w:rPr>
              <w:rFonts w:cs="Calibri"/>
              <w:b/>
              <w:lang w:val="ru-RU"/>
            </w:rPr>
            <w:t>6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14:paraId="6B19535D" w14:textId="77777777" w:rsidR="00D92397" w:rsidRDefault="00D92397" w:rsidP="00751A97">
          <w:pPr>
            <w:pStyle w:val="a4"/>
            <w:jc w:val="center"/>
          </w:pPr>
        </w:p>
      </w:tc>
    </w:tr>
  </w:tbl>
  <w:p w14:paraId="2900A0B2" w14:textId="2FE44D71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091FB4"/>
    <w:rsid w:val="000B75D9"/>
    <w:rsid w:val="00107E29"/>
    <w:rsid w:val="00136A86"/>
    <w:rsid w:val="0017652F"/>
    <w:rsid w:val="001D1244"/>
    <w:rsid w:val="001E6BE7"/>
    <w:rsid w:val="00227FD3"/>
    <w:rsid w:val="0025061E"/>
    <w:rsid w:val="002B6E82"/>
    <w:rsid w:val="002E2DB5"/>
    <w:rsid w:val="00384F16"/>
    <w:rsid w:val="003A590E"/>
    <w:rsid w:val="00453E44"/>
    <w:rsid w:val="004A0659"/>
    <w:rsid w:val="004B6984"/>
    <w:rsid w:val="004F1A80"/>
    <w:rsid w:val="005129CE"/>
    <w:rsid w:val="005759B5"/>
    <w:rsid w:val="005C15FC"/>
    <w:rsid w:val="00632174"/>
    <w:rsid w:val="006B14B7"/>
    <w:rsid w:val="006B5776"/>
    <w:rsid w:val="006F4DF5"/>
    <w:rsid w:val="006F6F2B"/>
    <w:rsid w:val="00751A97"/>
    <w:rsid w:val="00785D86"/>
    <w:rsid w:val="007969D4"/>
    <w:rsid w:val="007B5954"/>
    <w:rsid w:val="007C658E"/>
    <w:rsid w:val="007D1701"/>
    <w:rsid w:val="00817E72"/>
    <w:rsid w:val="008F72B3"/>
    <w:rsid w:val="0091673C"/>
    <w:rsid w:val="009F42C8"/>
    <w:rsid w:val="00A65748"/>
    <w:rsid w:val="00A874CB"/>
    <w:rsid w:val="00A95EB8"/>
    <w:rsid w:val="00AD037E"/>
    <w:rsid w:val="00AE7F39"/>
    <w:rsid w:val="00B16B51"/>
    <w:rsid w:val="00B54D71"/>
    <w:rsid w:val="00B62CF8"/>
    <w:rsid w:val="00B677E5"/>
    <w:rsid w:val="00C32115"/>
    <w:rsid w:val="00C346E5"/>
    <w:rsid w:val="00CB0B0D"/>
    <w:rsid w:val="00CC63FC"/>
    <w:rsid w:val="00CE1561"/>
    <w:rsid w:val="00D05DFF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84696"/>
    <w:rsid w:val="00FA0801"/>
    <w:rsid w:val="00FD2584"/>
    <w:rsid w:val="00FE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8FD0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7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6-05T11:53:00Z</dcterms:created>
  <dcterms:modified xsi:type="dcterms:W3CDTF">2024-06-05T11:53:00Z</dcterms:modified>
</cp:coreProperties>
</file>